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1985"/>
        <w:gridCol w:w="850"/>
        <w:gridCol w:w="412"/>
        <w:gridCol w:w="1573"/>
        <w:gridCol w:w="384"/>
        <w:gridCol w:w="1317"/>
        <w:gridCol w:w="425"/>
        <w:gridCol w:w="1701"/>
        <w:gridCol w:w="420"/>
      </w:tblGrid>
      <w:tr w:rsidR="004466A2" w14:paraId="72B88DF0" w14:textId="0F7D10E5" w:rsidTr="0086508E">
        <w:trPr>
          <w:trHeight w:val="17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2B1C2" w14:textId="58C3A3DB" w:rsidR="00303B9A" w:rsidRDefault="00303B9A" w:rsidP="004466A2">
            <w:pPr>
              <w:pStyle w:val="Nagwek"/>
            </w:pPr>
            <w:r>
              <w:t xml:space="preserve">Jednostka WE*:         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A5257" w14:textId="346DC4AC" w:rsidR="00303B9A" w:rsidRDefault="00303B9A" w:rsidP="004466A2">
            <w:pPr>
              <w:pStyle w:val="Nagwek"/>
              <w:jc w:val="right"/>
            </w:pPr>
            <w:r>
              <w:t xml:space="preserve">KAO   </w:t>
            </w:r>
          </w:p>
        </w:tc>
        <w:tc>
          <w:tcPr>
            <w:tcW w:w="4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A1319A" w14:textId="799358B6" w:rsidR="00303B9A" w:rsidRDefault="00303B9A" w:rsidP="004466A2">
            <w:pPr>
              <w:pStyle w:val="Nagwek"/>
              <w:jc w:val="center"/>
            </w:pPr>
          </w:p>
        </w:tc>
        <w:tc>
          <w:tcPr>
            <w:tcW w:w="1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85BEE6" w14:textId="4A2CB304" w:rsidR="00303B9A" w:rsidRDefault="00303B9A" w:rsidP="004466A2">
            <w:pPr>
              <w:pStyle w:val="Nagwek"/>
              <w:jc w:val="right"/>
            </w:pPr>
            <w:r>
              <w:t>KEM</w:t>
            </w:r>
          </w:p>
        </w:tc>
        <w:tc>
          <w:tcPr>
            <w:tcW w:w="3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BCF127" w14:textId="545926F3" w:rsidR="00303B9A" w:rsidRPr="00E517E5" w:rsidRDefault="00303B9A" w:rsidP="004466A2">
            <w:pPr>
              <w:pStyle w:val="Nagwek"/>
              <w:jc w:val="center"/>
            </w:pPr>
          </w:p>
        </w:tc>
        <w:tc>
          <w:tcPr>
            <w:tcW w:w="13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81F5" w14:textId="512C156A" w:rsidR="00303B9A" w:rsidRDefault="00303B9A" w:rsidP="004466A2">
            <w:pPr>
              <w:pStyle w:val="Nagwek"/>
              <w:jc w:val="right"/>
            </w:pPr>
            <w:r>
              <w:t xml:space="preserve">KEO  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0B6200" w14:textId="7B38243F" w:rsidR="00303B9A" w:rsidRDefault="00303B9A" w:rsidP="004466A2">
            <w:pPr>
              <w:pStyle w:val="Nagwek"/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FB45FA" w14:textId="42D84334" w:rsidR="00303B9A" w:rsidRDefault="00303B9A" w:rsidP="005F0598">
            <w:pPr>
              <w:pStyle w:val="Nagwek"/>
              <w:jc w:val="right"/>
            </w:pPr>
            <w:r>
              <w:t>ZT</w:t>
            </w:r>
            <w:r w:rsidR="005F0598">
              <w:t>M</w:t>
            </w:r>
            <w:r>
              <w:t xml:space="preserve">  </w:t>
            </w:r>
          </w:p>
        </w:tc>
        <w:tc>
          <w:tcPr>
            <w:tcW w:w="420" w:type="dxa"/>
            <w:tcBorders>
              <w:left w:val="single" w:sz="4" w:space="0" w:color="auto"/>
            </w:tcBorders>
            <w:vAlign w:val="center"/>
          </w:tcPr>
          <w:p w14:paraId="4BFDD677" w14:textId="77777777" w:rsidR="00303B9A" w:rsidRDefault="00303B9A" w:rsidP="004466A2">
            <w:pPr>
              <w:pStyle w:val="Nagwek"/>
              <w:jc w:val="center"/>
            </w:pPr>
          </w:p>
        </w:tc>
      </w:tr>
    </w:tbl>
    <w:p w14:paraId="1424A33B" w14:textId="0F207B30" w:rsidR="00C61A08" w:rsidRDefault="00C61A08" w:rsidP="00303B9A">
      <w:pPr>
        <w:tabs>
          <w:tab w:val="left" w:leader="dot" w:pos="9072"/>
        </w:tabs>
        <w:ind w:left="6237"/>
        <w:jc w:val="right"/>
      </w:pPr>
    </w:p>
    <w:p w14:paraId="7586305C" w14:textId="4F97D703" w:rsidR="006F53C4" w:rsidRPr="004B6FFB" w:rsidRDefault="00073F17" w:rsidP="00073F17">
      <w:pPr>
        <w:tabs>
          <w:tab w:val="left" w:leader="dot" w:pos="9072"/>
        </w:tabs>
      </w:pPr>
      <w:r>
        <w:t xml:space="preserve">                                                                                          </w:t>
      </w:r>
      <w:r w:rsidR="006F53C4" w:rsidRPr="004B6FFB">
        <w:t>Gdynia, dnia ……</w:t>
      </w:r>
      <w:r>
        <w:t>…….</w:t>
      </w:r>
      <w:r w:rsidR="006F53C4" w:rsidRPr="004B6FFB">
        <w:t>………</w:t>
      </w:r>
    </w:p>
    <w:p w14:paraId="37FA2971" w14:textId="77777777" w:rsidR="006F53C4" w:rsidRPr="004B6FFB" w:rsidRDefault="006F53C4" w:rsidP="006F53C4"/>
    <w:p w14:paraId="13149CCF" w14:textId="77777777" w:rsidR="006F53C4" w:rsidRPr="004B6FFB" w:rsidRDefault="006F53C4" w:rsidP="006F53C4">
      <w:pPr>
        <w:pStyle w:val="Nagwek1"/>
      </w:pPr>
    </w:p>
    <w:p w14:paraId="0FD819D2" w14:textId="60A3B020" w:rsidR="006F53C4" w:rsidRPr="004B6FFB" w:rsidRDefault="006F53C4" w:rsidP="00CE155F">
      <w:pPr>
        <w:pStyle w:val="Nagwek1"/>
        <w:rPr>
          <w:b/>
          <w:sz w:val="36"/>
        </w:rPr>
      </w:pPr>
      <w:r w:rsidRPr="004B6FFB">
        <w:rPr>
          <w:b/>
          <w:sz w:val="36"/>
        </w:rPr>
        <w:t xml:space="preserve">Karta pracy dyplomowej </w:t>
      </w:r>
      <w:r w:rsidR="00D8116C">
        <w:rPr>
          <w:b/>
          <w:sz w:val="36"/>
        </w:rPr>
        <w:t>inżynierskiej</w:t>
      </w:r>
    </w:p>
    <w:p w14:paraId="706352D2" w14:textId="77777777" w:rsidR="006F53C4" w:rsidRPr="004B6FFB" w:rsidRDefault="006F53C4" w:rsidP="006F53C4">
      <w:pPr>
        <w:jc w:val="center"/>
        <w:rPr>
          <w:sz w:val="32"/>
        </w:rPr>
      </w:pP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1555"/>
        <w:gridCol w:w="425"/>
        <w:gridCol w:w="426"/>
        <w:gridCol w:w="425"/>
        <w:gridCol w:w="426"/>
        <w:gridCol w:w="424"/>
        <w:gridCol w:w="426"/>
        <w:gridCol w:w="425"/>
        <w:gridCol w:w="426"/>
        <w:gridCol w:w="425"/>
        <w:gridCol w:w="1133"/>
        <w:gridCol w:w="425"/>
        <w:gridCol w:w="425"/>
        <w:gridCol w:w="426"/>
        <w:gridCol w:w="425"/>
        <w:gridCol w:w="425"/>
        <w:gridCol w:w="425"/>
      </w:tblGrid>
      <w:tr w:rsidR="004461FD" w:rsidRPr="0014363A" w14:paraId="3F1D002B" w14:textId="155A5ABE" w:rsidTr="00036A23">
        <w:tc>
          <w:tcPr>
            <w:tcW w:w="906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EEDE7C" w14:textId="2E301F2C" w:rsidR="004461FD" w:rsidRPr="0014363A" w:rsidRDefault="004461FD" w:rsidP="006F53C4">
            <w:pPr>
              <w:tabs>
                <w:tab w:val="left" w:leader="dot" w:pos="5103"/>
                <w:tab w:val="left" w:leader="dot" w:pos="9072"/>
              </w:tabs>
              <w:rPr>
                <w:szCs w:val="12"/>
              </w:rPr>
            </w:pPr>
            <w:r w:rsidRPr="0014363A">
              <w:rPr>
                <w:szCs w:val="12"/>
              </w:rPr>
              <w:t>Imię</w:t>
            </w:r>
            <w:r w:rsidR="00A85DCF" w:rsidRPr="0014363A">
              <w:rPr>
                <w:szCs w:val="12"/>
              </w:rPr>
              <w:t xml:space="preserve"> (</w:t>
            </w:r>
            <w:r w:rsidR="00CE28AF" w:rsidRPr="0014363A">
              <w:rPr>
                <w:szCs w:val="12"/>
              </w:rPr>
              <w:t>imiona) i</w:t>
            </w:r>
            <w:r w:rsidRPr="0014363A">
              <w:rPr>
                <w:szCs w:val="12"/>
              </w:rPr>
              <w:t xml:space="preserve"> nazwisko studenta</w:t>
            </w:r>
          </w:p>
          <w:p w14:paraId="4657E65E" w14:textId="66EBE64C" w:rsidR="004461FD" w:rsidRPr="0014363A" w:rsidRDefault="004461FD" w:rsidP="008B25C8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 w:val="36"/>
                <w:szCs w:val="16"/>
              </w:rPr>
            </w:pPr>
          </w:p>
        </w:tc>
      </w:tr>
      <w:tr w:rsidR="004461FD" w:rsidRPr="0014363A" w14:paraId="052157FC" w14:textId="47952719" w:rsidTr="00C05F1B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8271D" w14:textId="370214BA" w:rsidR="004461FD" w:rsidRPr="0014363A" w:rsidRDefault="004461FD" w:rsidP="00206BFD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14363A">
              <w:rPr>
                <w:sz w:val="20"/>
                <w:szCs w:val="8"/>
              </w:rPr>
              <w:t>Numer telefonu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65E566" w14:textId="0A00BB32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0064FA" w14:textId="59937BC9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87991E" w14:textId="45794D33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4CEE90" w14:textId="04C2EFE1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9E0DC0" w14:textId="73A7BB22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30D52A" w14:textId="399A6880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B4EEBB" w14:textId="38A8AA4F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712949" w14:textId="0B759382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3AE367" w14:textId="07D4D82B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818B4" w14:textId="3D001BE5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 w:val="20"/>
              </w:rPr>
            </w:pPr>
            <w:r w:rsidRPr="0014363A">
              <w:rPr>
                <w:sz w:val="20"/>
              </w:rPr>
              <w:t xml:space="preserve">Numer </w:t>
            </w:r>
          </w:p>
          <w:p w14:paraId="228EEFC8" w14:textId="5F0D2CCE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  <w:r w:rsidRPr="0014363A">
              <w:rPr>
                <w:sz w:val="20"/>
              </w:rPr>
              <w:t>albumu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14AE1D" w14:textId="2F12F793" w:rsidR="004461FD" w:rsidRPr="0014363A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ECAFDC" w14:textId="105885D5" w:rsidR="004461FD" w:rsidRPr="0014363A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990133" w14:textId="63FD8808" w:rsidR="004461FD" w:rsidRPr="0014363A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C2E266" w14:textId="5AFE2C7C" w:rsidR="004461FD" w:rsidRPr="0014363A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9AD194" w14:textId="0FE839CD" w:rsidR="004461FD" w:rsidRPr="0014363A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B7EF" w14:textId="1D34DBFD" w:rsidR="004461FD" w:rsidRPr="0014363A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E66661" w:rsidRPr="0014363A" w14:paraId="09707FF4" w14:textId="77777777" w:rsidTr="004461FD">
        <w:trPr>
          <w:trHeight w:val="45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906DB" w14:textId="043E248F" w:rsidR="006F53C4" w:rsidRPr="0014363A" w:rsidRDefault="006F53C4" w:rsidP="00E56687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14363A">
              <w:rPr>
                <w:sz w:val="20"/>
                <w:szCs w:val="8"/>
              </w:rPr>
              <w:t>Adres e-mail</w:t>
            </w:r>
          </w:p>
        </w:tc>
        <w:tc>
          <w:tcPr>
            <w:tcW w:w="75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8F520" w14:textId="77777777" w:rsidR="006F53C4" w:rsidRPr="0014363A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  <w:tr w:rsidR="00206BFD" w:rsidRPr="0014363A" w14:paraId="4F3D2A7A" w14:textId="0E3CDC25" w:rsidTr="00217B69">
        <w:trPr>
          <w:trHeight w:val="26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5AB31" w14:textId="61BB25D8" w:rsidR="00EA64C4" w:rsidRPr="0014363A" w:rsidRDefault="00EA64C4" w:rsidP="00206BFD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14363A">
              <w:rPr>
                <w:sz w:val="20"/>
                <w:szCs w:val="8"/>
              </w:rPr>
              <w:t>Tryb studiów</w:t>
            </w:r>
            <w:r w:rsidR="00C1684F" w:rsidRPr="0014363A">
              <w:rPr>
                <w:sz w:val="20"/>
                <w:szCs w:val="8"/>
              </w:rPr>
              <w:t>*</w:t>
            </w:r>
          </w:p>
        </w:tc>
        <w:tc>
          <w:tcPr>
            <w:tcW w:w="3403" w:type="dxa"/>
            <w:gridSpan w:val="8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960A6A5" w14:textId="31EBC9C5" w:rsidR="00EA64C4" w:rsidRPr="0014363A" w:rsidRDefault="00EA64C4" w:rsidP="00846BDE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14363A">
              <w:rPr>
                <w:sz w:val="40"/>
              </w:rPr>
              <w:t xml:space="preserve">  </w:t>
            </w:r>
            <w:r w:rsidRPr="0014363A">
              <w:rPr>
                <w:szCs w:val="12"/>
              </w:rPr>
              <w:t xml:space="preserve">Stacjonarne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254AD3" w14:textId="7C2CFD04" w:rsidR="00EA64C4" w:rsidRPr="0014363A" w:rsidRDefault="00EA64C4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3259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7939530" w14:textId="7CF8FFCA" w:rsidR="00EA64C4" w:rsidRPr="0014363A" w:rsidRDefault="00EA64C4" w:rsidP="00EA64C4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14363A">
              <w:rPr>
                <w:szCs w:val="12"/>
              </w:rPr>
              <w:t>Niestacjonarne</w:t>
            </w:r>
            <w:r w:rsidRPr="0014363A">
              <w:rPr>
                <w:sz w:val="32"/>
                <w:szCs w:val="16"/>
              </w:rPr>
              <w:t xml:space="preserve">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D6334F" w14:textId="77777777" w:rsidR="00EA64C4" w:rsidRPr="0014363A" w:rsidRDefault="00EA64C4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EA64C4" w:rsidRPr="0014363A" w14:paraId="5C6CB15C" w14:textId="77777777" w:rsidTr="004461FD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35BB0" w14:textId="77777777" w:rsidR="006F53C4" w:rsidRPr="0014363A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14363A">
              <w:rPr>
                <w:sz w:val="20"/>
                <w:szCs w:val="8"/>
              </w:rPr>
              <w:t>Kierunek/ Specjalność</w:t>
            </w:r>
          </w:p>
        </w:tc>
        <w:tc>
          <w:tcPr>
            <w:tcW w:w="3828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31792E" w14:textId="77777777" w:rsidR="006F53C4" w:rsidRPr="0014363A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  <w:tc>
          <w:tcPr>
            <w:tcW w:w="36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2B87F" w14:textId="77777777" w:rsidR="006F53C4" w:rsidRPr="0014363A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</w:tbl>
    <w:p w14:paraId="50DCEC5D" w14:textId="3DF63CA5" w:rsidR="006F53C4" w:rsidRPr="0014363A" w:rsidRDefault="006F53C4" w:rsidP="006F53C4">
      <w:pPr>
        <w:rPr>
          <w:sz w:val="28"/>
        </w:rPr>
      </w:pPr>
    </w:p>
    <w:p w14:paraId="466492BD" w14:textId="77777777" w:rsidR="006F53C4" w:rsidRPr="0014363A" w:rsidRDefault="006F53C4" w:rsidP="006F53C4">
      <w:pPr>
        <w:tabs>
          <w:tab w:val="left" w:leader="dot" w:pos="9072"/>
        </w:tabs>
      </w:pPr>
      <w:r w:rsidRPr="0014363A">
        <w:t>Temat pracy dyplomowej: ...…………………………………………………………………</w:t>
      </w:r>
    </w:p>
    <w:p w14:paraId="1B5E262B" w14:textId="77777777" w:rsidR="006F53C4" w:rsidRPr="0014363A" w:rsidRDefault="006F53C4" w:rsidP="006F53C4">
      <w:pPr>
        <w:tabs>
          <w:tab w:val="left" w:leader="dot" w:pos="9072"/>
        </w:tabs>
      </w:pPr>
      <w:r w:rsidRPr="0014363A">
        <w:t xml:space="preserve"> </w:t>
      </w:r>
    </w:p>
    <w:p w14:paraId="05EAFA5E" w14:textId="1C74EADC" w:rsidR="006F53C4" w:rsidRPr="0014363A" w:rsidRDefault="006F53C4" w:rsidP="006F53C4">
      <w:r w:rsidRPr="0014363A">
        <w:t>Temat pracy w j.</w:t>
      </w:r>
      <w:r w:rsidR="006B791A" w:rsidRPr="0014363A">
        <w:t xml:space="preserve"> </w:t>
      </w:r>
      <w:r w:rsidRPr="0014363A">
        <w:t>ang</w:t>
      </w:r>
      <w:r w:rsidR="00CE155F" w:rsidRPr="0014363A">
        <w:t>.: …</w:t>
      </w:r>
      <w:r w:rsidRPr="0014363A">
        <w:t>……</w:t>
      </w:r>
      <w:r w:rsidR="00CE155F" w:rsidRPr="0014363A">
        <w:t>.</w:t>
      </w:r>
      <w:r w:rsidRPr="0014363A">
        <w:t>……………………………………………………………….</w:t>
      </w:r>
    </w:p>
    <w:p w14:paraId="2293AB36" w14:textId="77777777" w:rsidR="006F53C4" w:rsidRPr="0014363A" w:rsidRDefault="006F53C4" w:rsidP="006F53C4"/>
    <w:p w14:paraId="4025B067" w14:textId="77777777" w:rsidR="00D041C6" w:rsidRPr="0014363A" w:rsidRDefault="00D041C6" w:rsidP="00D041C6">
      <w:r w:rsidRPr="0014363A">
        <w:t xml:space="preserve">Promotor: ………….……………………………… Konsultant: …………………………… </w:t>
      </w:r>
    </w:p>
    <w:p w14:paraId="47856FE7" w14:textId="77777777" w:rsidR="006F53C4" w:rsidRPr="0014363A" w:rsidRDefault="006F53C4" w:rsidP="006F53C4">
      <w:pPr>
        <w:pStyle w:val="Tekstpodstawowy"/>
        <w:rPr>
          <w:sz w:val="24"/>
        </w:rPr>
      </w:pPr>
    </w:p>
    <w:p w14:paraId="6522B912" w14:textId="2F428CE2" w:rsidR="006F53C4" w:rsidRDefault="006F53C4" w:rsidP="006F53C4">
      <w:pPr>
        <w:tabs>
          <w:tab w:val="left" w:leader="dot" w:pos="4536"/>
          <w:tab w:val="left" w:pos="6946"/>
        </w:tabs>
      </w:pPr>
      <w:r w:rsidRPr="0014363A">
        <w:t>Rodzaj pracy</w:t>
      </w:r>
      <w:r w:rsidR="00AC2040" w:rsidRPr="0014363A">
        <w:t>*</w:t>
      </w:r>
      <w:r w:rsidRPr="0014363A">
        <w:t xml:space="preserve">: </w:t>
      </w:r>
    </w:p>
    <w:p w14:paraId="27238F5F" w14:textId="77777777" w:rsidR="00C1387C" w:rsidRPr="0014363A" w:rsidRDefault="00C1387C" w:rsidP="006F53C4">
      <w:pPr>
        <w:tabs>
          <w:tab w:val="left" w:leader="dot" w:pos="4536"/>
          <w:tab w:val="left" w:pos="6946"/>
        </w:tabs>
      </w:pPr>
    </w:p>
    <w:tbl>
      <w:tblPr>
        <w:tblStyle w:val="Tabela-Siatka"/>
        <w:tblW w:w="906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6"/>
        <w:gridCol w:w="367"/>
        <w:gridCol w:w="1479"/>
        <w:gridCol w:w="337"/>
        <w:gridCol w:w="1470"/>
        <w:gridCol w:w="324"/>
        <w:gridCol w:w="1760"/>
        <w:gridCol w:w="306"/>
        <w:gridCol w:w="830"/>
        <w:gridCol w:w="298"/>
      </w:tblGrid>
      <w:tr w:rsidR="00B37680" w:rsidRPr="0014363A" w14:paraId="1C2B2A24" w14:textId="7777777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5AB5AFF" w14:textId="5618D600" w:rsidR="00B37680" w:rsidRPr="0014363A" w:rsidRDefault="00B37680" w:rsidP="00B37680">
            <w:pPr>
              <w:spacing w:before="60" w:after="60"/>
            </w:pPr>
            <w:r w:rsidRPr="0014363A">
              <w:t xml:space="preserve">Teoretyczny      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F39E0C" w14:textId="39C6CF1A" w:rsidR="00B37680" w:rsidRPr="0014363A" w:rsidRDefault="00B37680" w:rsidP="00B37680">
            <w:pPr>
              <w:spacing w:before="60" w:after="60"/>
              <w:jc w:val="center"/>
            </w:pPr>
          </w:p>
        </w:tc>
        <w:tc>
          <w:tcPr>
            <w:tcW w:w="1816" w:type="dxa"/>
            <w:gridSpan w:val="2"/>
            <w:tcBorders>
              <w:left w:val="single" w:sz="8" w:space="0" w:color="auto"/>
            </w:tcBorders>
          </w:tcPr>
          <w:p w14:paraId="29CED18A" w14:textId="3FA8EF5D" w:rsidR="00B37680" w:rsidRPr="0014363A" w:rsidRDefault="00B37680"/>
        </w:tc>
        <w:tc>
          <w:tcPr>
            <w:tcW w:w="1794" w:type="dxa"/>
            <w:gridSpan w:val="2"/>
          </w:tcPr>
          <w:p w14:paraId="7E496861" w14:textId="77777777" w:rsidR="00B37680" w:rsidRPr="0014363A" w:rsidRDefault="00B37680"/>
        </w:tc>
        <w:tc>
          <w:tcPr>
            <w:tcW w:w="2066" w:type="dxa"/>
            <w:gridSpan w:val="2"/>
          </w:tcPr>
          <w:p w14:paraId="61365BDB" w14:textId="77777777" w:rsidR="00B37680" w:rsidRPr="0014363A" w:rsidRDefault="00B37680"/>
        </w:tc>
        <w:tc>
          <w:tcPr>
            <w:tcW w:w="1128" w:type="dxa"/>
            <w:gridSpan w:val="2"/>
          </w:tcPr>
          <w:p w14:paraId="7D6EBBE5" w14:textId="77777777" w:rsidR="00B37680" w:rsidRPr="0014363A" w:rsidRDefault="00B37680"/>
        </w:tc>
      </w:tr>
      <w:tr w:rsidR="00B37680" w:rsidRPr="0014363A" w14:paraId="34D763F1" w14:textId="7777777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3EFC7AEC" w14:textId="14B5E53B" w:rsidR="00B37680" w:rsidRPr="0014363A" w:rsidRDefault="00B37680" w:rsidP="00B37680">
            <w:pPr>
              <w:spacing w:before="60" w:after="60"/>
            </w:pPr>
            <w:r w:rsidRPr="0014363A">
              <w:t xml:space="preserve">Konstrukcyjny   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8996E1" w14:textId="77777777" w:rsidR="00B37680" w:rsidRPr="0014363A" w:rsidRDefault="00B37680" w:rsidP="00B37680">
            <w:pPr>
              <w:spacing w:before="60" w:after="60"/>
              <w:jc w:val="center"/>
            </w:pPr>
          </w:p>
        </w:tc>
        <w:tc>
          <w:tcPr>
            <w:tcW w:w="1816" w:type="dxa"/>
            <w:gridSpan w:val="2"/>
            <w:tcBorders>
              <w:left w:val="single" w:sz="8" w:space="0" w:color="auto"/>
              <w:bottom w:val="single" w:sz="4" w:space="0" w:color="auto"/>
            </w:tcBorders>
          </w:tcPr>
          <w:p w14:paraId="77049363" w14:textId="50406C5A" w:rsidR="00B37680" w:rsidRPr="0014363A" w:rsidRDefault="00B37680"/>
        </w:tc>
        <w:tc>
          <w:tcPr>
            <w:tcW w:w="1794" w:type="dxa"/>
            <w:gridSpan w:val="2"/>
            <w:tcBorders>
              <w:bottom w:val="single" w:sz="4" w:space="0" w:color="auto"/>
            </w:tcBorders>
          </w:tcPr>
          <w:p w14:paraId="05972D23" w14:textId="77777777" w:rsidR="00B37680" w:rsidRPr="0014363A" w:rsidRDefault="00B37680"/>
        </w:tc>
        <w:tc>
          <w:tcPr>
            <w:tcW w:w="2066" w:type="dxa"/>
            <w:gridSpan w:val="2"/>
            <w:tcBorders>
              <w:bottom w:val="single" w:sz="4" w:space="0" w:color="auto"/>
            </w:tcBorders>
          </w:tcPr>
          <w:p w14:paraId="13AB480C" w14:textId="77777777" w:rsidR="00B37680" w:rsidRPr="0014363A" w:rsidRDefault="00B37680"/>
        </w:tc>
        <w:tc>
          <w:tcPr>
            <w:tcW w:w="1128" w:type="dxa"/>
            <w:gridSpan w:val="2"/>
            <w:tcBorders>
              <w:bottom w:val="single" w:sz="4" w:space="0" w:color="auto"/>
            </w:tcBorders>
          </w:tcPr>
          <w:p w14:paraId="2CF7ADE8" w14:textId="77777777" w:rsidR="00B37680" w:rsidRPr="0014363A" w:rsidRDefault="00B37680"/>
        </w:tc>
      </w:tr>
      <w:tr w:rsidR="00B37680" w:rsidRPr="0014363A" w14:paraId="6801B2BB" w14:textId="0D1972F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621D30A" w14:textId="7DBB8D24" w:rsidR="00B37680" w:rsidRPr="0014363A" w:rsidRDefault="00B37680" w:rsidP="00B37680">
            <w:pPr>
              <w:spacing w:before="60" w:after="60"/>
            </w:pPr>
            <w:r w:rsidRPr="0014363A">
              <w:t xml:space="preserve">Eksperymentalny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323096" w14:textId="77777777" w:rsidR="00B37680" w:rsidRPr="0014363A" w:rsidRDefault="00B37680" w:rsidP="00B37680">
            <w:pPr>
              <w:spacing w:before="60" w:after="60"/>
              <w:jc w:val="center"/>
            </w:pPr>
          </w:p>
        </w:tc>
        <w:tc>
          <w:tcPr>
            <w:tcW w:w="14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AA1335" w14:textId="01D151AC" w:rsidR="00B37680" w:rsidRPr="0014363A" w:rsidRDefault="00B37680" w:rsidP="002F6317">
            <w:pPr>
              <w:jc w:val="right"/>
            </w:pPr>
            <w:r w:rsidRPr="0014363A">
              <w:t>pomiar</w:t>
            </w:r>
          </w:p>
        </w:tc>
        <w:tc>
          <w:tcPr>
            <w:tcW w:w="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8B24D8" w14:textId="77777777" w:rsidR="00B37680" w:rsidRPr="0014363A" w:rsidRDefault="00B37680" w:rsidP="00B37680">
            <w:pPr>
              <w:jc w:val="center"/>
            </w:pPr>
          </w:p>
        </w:tc>
        <w:tc>
          <w:tcPr>
            <w:tcW w:w="147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9AF934D" w14:textId="4D985895" w:rsidR="00B37680" w:rsidRPr="0014363A" w:rsidRDefault="00B37680" w:rsidP="002F6317">
            <w:pPr>
              <w:jc w:val="right"/>
            </w:pPr>
            <w:r w:rsidRPr="0014363A">
              <w:t>symulacje</w:t>
            </w:r>
          </w:p>
        </w:tc>
        <w:tc>
          <w:tcPr>
            <w:tcW w:w="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E3FB27" w14:textId="77777777" w:rsidR="00B37680" w:rsidRPr="0014363A" w:rsidRDefault="00B37680" w:rsidP="00B37680">
            <w:pPr>
              <w:jc w:val="center"/>
            </w:pPr>
          </w:p>
        </w:tc>
        <w:tc>
          <w:tcPr>
            <w:tcW w:w="17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B2A98B" w14:textId="5EA25000" w:rsidR="00B37680" w:rsidRPr="0014363A" w:rsidRDefault="00B37680" w:rsidP="002F6317">
            <w:pPr>
              <w:jc w:val="right"/>
            </w:pPr>
            <w:r w:rsidRPr="0014363A">
              <w:t>programowanie</w:t>
            </w:r>
          </w:p>
        </w:tc>
        <w:tc>
          <w:tcPr>
            <w:tcW w:w="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7FF1EC" w14:textId="77777777" w:rsidR="00B37680" w:rsidRPr="0014363A" w:rsidRDefault="00B37680" w:rsidP="00B37680">
            <w:pPr>
              <w:jc w:val="center"/>
            </w:pPr>
          </w:p>
        </w:tc>
        <w:tc>
          <w:tcPr>
            <w:tcW w:w="8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41F18A7" w14:textId="027DB471" w:rsidR="00B37680" w:rsidRPr="0014363A" w:rsidRDefault="00B37680" w:rsidP="002F6317">
            <w:pPr>
              <w:jc w:val="right"/>
            </w:pPr>
            <w:r w:rsidRPr="0014363A">
              <w:t xml:space="preserve">test </w:t>
            </w:r>
          </w:p>
        </w:tc>
        <w:tc>
          <w:tcPr>
            <w:tcW w:w="2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5C373D" w14:textId="77777777" w:rsidR="00B37680" w:rsidRPr="0014363A" w:rsidRDefault="00B37680" w:rsidP="00B37680">
            <w:pPr>
              <w:jc w:val="center"/>
            </w:pPr>
          </w:p>
        </w:tc>
      </w:tr>
    </w:tbl>
    <w:p w14:paraId="243297B6" w14:textId="77777777" w:rsidR="006F53C4" w:rsidRPr="0014363A" w:rsidRDefault="006F53C4"/>
    <w:p w14:paraId="43F2EA8C" w14:textId="48823A76" w:rsidR="006F53C4" w:rsidRPr="0014363A" w:rsidRDefault="006F53C4" w:rsidP="006F53C4">
      <w:pPr>
        <w:pStyle w:val="Tekstpodstawowy"/>
        <w:rPr>
          <w:sz w:val="24"/>
        </w:rPr>
      </w:pPr>
      <w:r w:rsidRPr="0014363A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A139686" wp14:editId="2C824ABA">
                <wp:simplePos x="0" y="0"/>
                <wp:positionH relativeFrom="column">
                  <wp:posOffset>4037965</wp:posOffset>
                </wp:positionH>
                <wp:positionV relativeFrom="paragraph">
                  <wp:posOffset>1059815</wp:posOffset>
                </wp:positionV>
                <wp:extent cx="0" cy="0"/>
                <wp:effectExtent l="8890" t="12065" r="10160" b="6985"/>
                <wp:wrapNone/>
                <wp:docPr id="1" name="Łącznik prosty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D94C7D9" id="Łącznik prosty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7.95pt,83.45pt" to="317.95pt,8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" o:allowincell="f"/>
            </w:pict>
          </mc:Fallback>
        </mc:AlternateContent>
      </w:r>
      <w:r w:rsidRPr="0014363A">
        <w:rPr>
          <w:sz w:val="24"/>
        </w:rPr>
        <w:t>Zakres pracy:</w:t>
      </w:r>
    </w:p>
    <w:p w14:paraId="3F0231A0" w14:textId="5236944D" w:rsidR="00CE155F" w:rsidRPr="0014363A" w:rsidRDefault="00CE155F" w:rsidP="006F53C4">
      <w:pPr>
        <w:pStyle w:val="Tekstpodstawowy"/>
        <w:rPr>
          <w:sz w:val="24"/>
        </w:rPr>
      </w:pPr>
    </w:p>
    <w:p w14:paraId="12E42B43" w14:textId="565C6249" w:rsidR="00CE155F" w:rsidRPr="0014363A" w:rsidRDefault="00CE155F" w:rsidP="006F53C4">
      <w:pPr>
        <w:pStyle w:val="Tekstpodstawowy"/>
        <w:rPr>
          <w:sz w:val="24"/>
        </w:rPr>
      </w:pPr>
    </w:p>
    <w:p w14:paraId="6B84327B" w14:textId="0C858C8E" w:rsidR="00CE155F" w:rsidRPr="0014363A" w:rsidRDefault="00CE155F" w:rsidP="006F53C4">
      <w:pPr>
        <w:pStyle w:val="Tekstpodstawowy"/>
        <w:rPr>
          <w:sz w:val="24"/>
        </w:rPr>
      </w:pPr>
    </w:p>
    <w:p w14:paraId="7A6DCCB8" w14:textId="6153A454" w:rsidR="008A62FF" w:rsidRPr="0014363A" w:rsidRDefault="008A62FF" w:rsidP="006F53C4">
      <w:pPr>
        <w:pStyle w:val="Tekstpodstawowy"/>
        <w:rPr>
          <w:sz w:val="24"/>
        </w:rPr>
      </w:pPr>
    </w:p>
    <w:p w14:paraId="60D42386" w14:textId="4563B2EE" w:rsidR="008A62FF" w:rsidRPr="0014363A" w:rsidRDefault="008A62FF" w:rsidP="006F53C4">
      <w:pPr>
        <w:pStyle w:val="Tekstpodstawowy"/>
        <w:rPr>
          <w:sz w:val="24"/>
        </w:rPr>
      </w:pPr>
    </w:p>
    <w:p w14:paraId="1CD439D7" w14:textId="14BBBDBB" w:rsidR="008A62FF" w:rsidRPr="0014363A" w:rsidRDefault="008A62FF" w:rsidP="006F53C4">
      <w:pPr>
        <w:pStyle w:val="Tekstpodstawowy"/>
        <w:rPr>
          <w:sz w:val="24"/>
        </w:rPr>
      </w:pPr>
    </w:p>
    <w:p w14:paraId="016A737F" w14:textId="6BDD8A54" w:rsidR="008A62FF" w:rsidRPr="0014363A" w:rsidRDefault="008A62FF" w:rsidP="006F53C4">
      <w:pPr>
        <w:pStyle w:val="Tekstpodstawowy"/>
        <w:rPr>
          <w:sz w:val="24"/>
        </w:rPr>
      </w:pPr>
    </w:p>
    <w:p w14:paraId="2D10A564" w14:textId="6AE2F712" w:rsidR="008A62FF" w:rsidRDefault="008A62FF" w:rsidP="006F53C4">
      <w:pPr>
        <w:pStyle w:val="Tekstpodstawowy"/>
        <w:rPr>
          <w:sz w:val="24"/>
        </w:rPr>
      </w:pPr>
    </w:p>
    <w:p w14:paraId="202D6E91" w14:textId="09F7826D" w:rsidR="00921674" w:rsidRDefault="00921674" w:rsidP="006F53C4">
      <w:pPr>
        <w:pStyle w:val="Tekstpodstawowy"/>
        <w:rPr>
          <w:sz w:val="24"/>
        </w:rPr>
      </w:pPr>
    </w:p>
    <w:p w14:paraId="77534997" w14:textId="513B1652" w:rsidR="00921674" w:rsidRDefault="00921674" w:rsidP="006F53C4">
      <w:pPr>
        <w:pStyle w:val="Tekstpodstawowy"/>
        <w:rPr>
          <w:sz w:val="24"/>
        </w:rPr>
      </w:pPr>
    </w:p>
    <w:p w14:paraId="62D43A5A" w14:textId="02CF847D" w:rsidR="00921674" w:rsidRDefault="00921674" w:rsidP="006F53C4">
      <w:pPr>
        <w:pStyle w:val="Tekstpodstawowy"/>
        <w:rPr>
          <w:sz w:val="24"/>
        </w:rPr>
      </w:pPr>
    </w:p>
    <w:p w14:paraId="65CC5229" w14:textId="03A4A033" w:rsidR="005E0B84" w:rsidRPr="0014363A" w:rsidRDefault="005E0B84" w:rsidP="006F53C4">
      <w:pPr>
        <w:pStyle w:val="Tekstpodstawowy"/>
        <w:rPr>
          <w:sz w:val="24"/>
        </w:rPr>
      </w:pPr>
    </w:p>
    <w:p w14:paraId="58644181" w14:textId="1931E016" w:rsidR="008A62FF" w:rsidRPr="0014363A" w:rsidRDefault="008A62FF" w:rsidP="006F53C4">
      <w:pPr>
        <w:pStyle w:val="Tekstpodstawowy"/>
        <w:rPr>
          <w:sz w:val="24"/>
        </w:rPr>
      </w:pPr>
    </w:p>
    <w:p w14:paraId="296E66E3" w14:textId="0B6DE377" w:rsidR="008A62FF" w:rsidRPr="0014363A" w:rsidRDefault="008A62FF" w:rsidP="006F53C4">
      <w:pPr>
        <w:pStyle w:val="Tekstpodstawowy"/>
        <w:rPr>
          <w:sz w:val="24"/>
        </w:rPr>
      </w:pPr>
    </w:p>
    <w:p w14:paraId="11BC0D45" w14:textId="77777777" w:rsidR="008A62FF" w:rsidRPr="0014363A" w:rsidRDefault="008A62FF" w:rsidP="006F53C4">
      <w:pPr>
        <w:pStyle w:val="Tekstpodstawowy"/>
        <w:rPr>
          <w:sz w:val="24"/>
        </w:rPr>
      </w:pPr>
    </w:p>
    <w:p w14:paraId="6F91D23A" w14:textId="59F49338" w:rsidR="006F53C4" w:rsidRPr="0014363A" w:rsidRDefault="006F53C4" w:rsidP="006F53C4">
      <w:pPr>
        <w:pStyle w:val="Tekstpodstawowy"/>
        <w:ind w:left="5672" w:firstLine="709"/>
        <w:rPr>
          <w:color w:val="000000"/>
          <w:sz w:val="24"/>
          <w:szCs w:val="24"/>
          <w:u w:val="single"/>
        </w:rPr>
      </w:pPr>
    </w:p>
    <w:p w14:paraId="483AED90" w14:textId="77777777" w:rsidR="006F53C4" w:rsidRPr="0014363A" w:rsidRDefault="006F53C4" w:rsidP="006F53C4">
      <w:pPr>
        <w:pStyle w:val="Tekstpodstawowy"/>
        <w:rPr>
          <w:color w:val="000000"/>
          <w:sz w:val="22"/>
          <w:szCs w:val="24"/>
        </w:rPr>
      </w:pPr>
      <w:r w:rsidRPr="0014363A">
        <w:rPr>
          <w:color w:val="000000"/>
          <w:sz w:val="22"/>
          <w:szCs w:val="24"/>
        </w:rPr>
        <w:t>...........................................................                        ...................................................................</w:t>
      </w:r>
      <w:r w:rsidRPr="0014363A">
        <w:rPr>
          <w:color w:val="000000"/>
          <w:sz w:val="22"/>
          <w:szCs w:val="24"/>
        </w:rPr>
        <w:tab/>
      </w:r>
    </w:p>
    <w:p w14:paraId="17B875C5" w14:textId="77777777" w:rsidR="006F53C4" w:rsidRPr="0014363A" w:rsidRDefault="006F53C4" w:rsidP="006F53C4">
      <w:pPr>
        <w:pStyle w:val="Tekstpodstawowy"/>
        <w:rPr>
          <w:color w:val="000000"/>
          <w:sz w:val="22"/>
          <w:szCs w:val="24"/>
        </w:rPr>
      </w:pPr>
      <w:r w:rsidRPr="0014363A">
        <w:rPr>
          <w:color w:val="000000"/>
          <w:sz w:val="22"/>
          <w:szCs w:val="24"/>
        </w:rPr>
        <w:t xml:space="preserve">                       Promotor</w:t>
      </w:r>
      <w:r w:rsidRPr="0014363A">
        <w:rPr>
          <w:color w:val="000000"/>
          <w:sz w:val="22"/>
          <w:szCs w:val="24"/>
        </w:rPr>
        <w:tab/>
      </w:r>
      <w:r w:rsidRPr="0014363A">
        <w:rPr>
          <w:color w:val="000000"/>
          <w:sz w:val="22"/>
          <w:szCs w:val="24"/>
        </w:rPr>
        <w:tab/>
      </w:r>
      <w:r w:rsidRPr="0014363A">
        <w:rPr>
          <w:color w:val="000000"/>
          <w:sz w:val="22"/>
          <w:szCs w:val="24"/>
        </w:rPr>
        <w:tab/>
      </w:r>
      <w:r w:rsidRPr="0014363A">
        <w:rPr>
          <w:color w:val="000000"/>
          <w:sz w:val="22"/>
          <w:szCs w:val="24"/>
        </w:rPr>
        <w:tab/>
        <w:t xml:space="preserve">                                        Student</w:t>
      </w:r>
    </w:p>
    <w:p w14:paraId="1A8AD2D9" w14:textId="77777777" w:rsidR="006F53C4" w:rsidRPr="0014363A" w:rsidRDefault="006F53C4" w:rsidP="006F53C4">
      <w:pPr>
        <w:pStyle w:val="Tekstpodstawowy"/>
        <w:rPr>
          <w:color w:val="000000"/>
          <w:sz w:val="22"/>
          <w:szCs w:val="24"/>
        </w:rPr>
      </w:pPr>
      <w:r w:rsidRPr="0014363A">
        <w:rPr>
          <w:color w:val="000000"/>
          <w:sz w:val="20"/>
          <w:szCs w:val="24"/>
        </w:rPr>
        <w:t xml:space="preserve">                       data i podpis</w:t>
      </w:r>
      <w:r w:rsidRPr="0014363A">
        <w:rPr>
          <w:color w:val="000000"/>
          <w:sz w:val="22"/>
          <w:szCs w:val="24"/>
        </w:rPr>
        <w:tab/>
      </w:r>
      <w:r w:rsidRPr="0014363A">
        <w:rPr>
          <w:color w:val="000000"/>
          <w:sz w:val="22"/>
          <w:szCs w:val="24"/>
        </w:rPr>
        <w:tab/>
      </w:r>
      <w:r w:rsidRPr="0014363A">
        <w:rPr>
          <w:color w:val="000000"/>
          <w:sz w:val="22"/>
          <w:szCs w:val="24"/>
        </w:rPr>
        <w:tab/>
      </w:r>
      <w:r w:rsidRPr="0014363A">
        <w:rPr>
          <w:color w:val="000000"/>
          <w:sz w:val="22"/>
          <w:szCs w:val="24"/>
        </w:rPr>
        <w:tab/>
      </w:r>
      <w:r w:rsidRPr="0014363A">
        <w:rPr>
          <w:color w:val="000000"/>
          <w:sz w:val="22"/>
          <w:szCs w:val="24"/>
        </w:rPr>
        <w:tab/>
      </w:r>
      <w:r w:rsidRPr="0014363A">
        <w:rPr>
          <w:color w:val="000000"/>
          <w:sz w:val="22"/>
          <w:szCs w:val="24"/>
        </w:rPr>
        <w:tab/>
      </w:r>
      <w:r w:rsidRPr="0014363A">
        <w:rPr>
          <w:color w:val="000000"/>
          <w:sz w:val="20"/>
          <w:szCs w:val="24"/>
        </w:rPr>
        <w:t>data i podpis</w:t>
      </w:r>
    </w:p>
    <w:p w14:paraId="5AC77EDC" w14:textId="77777777" w:rsidR="006F53C4" w:rsidRPr="0014363A" w:rsidRDefault="006F53C4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</w:p>
    <w:p w14:paraId="14986286" w14:textId="77777777" w:rsidR="00CE155F" w:rsidRPr="0014363A" w:rsidRDefault="00CE155F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</w:p>
    <w:p w14:paraId="325AA852" w14:textId="035CA7A7" w:rsidR="006F53C4" w:rsidRPr="0014363A" w:rsidRDefault="006F53C4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  <w:r w:rsidRPr="0014363A">
        <w:rPr>
          <w:color w:val="000000"/>
          <w:sz w:val="22"/>
          <w:szCs w:val="22"/>
        </w:rPr>
        <w:t>Zatwierdzam  ...........................................................................................................</w:t>
      </w:r>
      <w:r w:rsidRPr="0014363A">
        <w:rPr>
          <w:color w:val="000000"/>
          <w:sz w:val="22"/>
          <w:szCs w:val="22"/>
        </w:rPr>
        <w:tab/>
      </w:r>
    </w:p>
    <w:p w14:paraId="2B1CC739" w14:textId="7496D959" w:rsidR="006F53C4" w:rsidRPr="004B6FFB" w:rsidRDefault="006F53C4" w:rsidP="002D6F39">
      <w:pPr>
        <w:pStyle w:val="Tekstpodstawowy"/>
      </w:pPr>
      <w:r w:rsidRPr="0014363A">
        <w:rPr>
          <w:sz w:val="22"/>
          <w:szCs w:val="22"/>
        </w:rPr>
        <w:t xml:space="preserve">                                                   data i podp</w:t>
      </w:r>
      <w:r w:rsidRPr="004B6FFB">
        <w:rPr>
          <w:sz w:val="22"/>
          <w:szCs w:val="22"/>
        </w:rPr>
        <w:t>is Dz</w:t>
      </w:r>
      <w:r w:rsidR="00781622">
        <w:rPr>
          <w:sz w:val="22"/>
          <w:szCs w:val="22"/>
        </w:rPr>
        <w:t>iekana l</w:t>
      </w:r>
      <w:bookmarkStart w:id="0" w:name="_GoBack"/>
      <w:bookmarkEnd w:id="0"/>
      <w:r w:rsidR="00781622">
        <w:rPr>
          <w:sz w:val="22"/>
          <w:szCs w:val="22"/>
        </w:rPr>
        <w:t>ub Kierownika Katedry/</w:t>
      </w:r>
      <w:r w:rsidRPr="004B6FFB">
        <w:rPr>
          <w:sz w:val="22"/>
          <w:szCs w:val="22"/>
        </w:rPr>
        <w:t>Kierownika Zakładu</w:t>
      </w:r>
    </w:p>
    <w:sectPr w:rsidR="006F53C4" w:rsidRPr="004B6FFB" w:rsidSect="00CE155F">
      <w:footerReference w:type="default" r:id="rId6"/>
      <w:pgSz w:w="11906" w:h="16838"/>
      <w:pgMar w:top="709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A5510F" w14:textId="77777777" w:rsidR="004E555C" w:rsidRDefault="004E555C" w:rsidP="00842357">
      <w:r>
        <w:separator/>
      </w:r>
    </w:p>
  </w:endnote>
  <w:endnote w:type="continuationSeparator" w:id="0">
    <w:p w14:paraId="6AB2B8C0" w14:textId="77777777" w:rsidR="004E555C" w:rsidRDefault="004E555C" w:rsidP="00842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82C3A" w14:textId="0D954972" w:rsidR="00842357" w:rsidRPr="00CE155F" w:rsidRDefault="00842357">
    <w:pPr>
      <w:pStyle w:val="Stopka"/>
      <w:rPr>
        <w:sz w:val="18"/>
        <w:szCs w:val="14"/>
      </w:rPr>
    </w:pPr>
    <w:r w:rsidRPr="00CE155F">
      <w:rPr>
        <w:sz w:val="18"/>
        <w:szCs w:val="14"/>
      </w:rPr>
      <w:t xml:space="preserve">* </w:t>
    </w:r>
    <w:r w:rsidR="002D0AD7">
      <w:rPr>
        <w:sz w:val="18"/>
        <w:szCs w:val="14"/>
      </w:rPr>
      <w:t xml:space="preserve"> X - </w:t>
    </w:r>
    <w:r w:rsidR="00846BDE">
      <w:rPr>
        <w:sz w:val="18"/>
        <w:szCs w:val="14"/>
      </w:rPr>
      <w:t>zaznaczyć</w:t>
    </w:r>
    <w:r w:rsidR="00CE12E7" w:rsidRPr="00CE12E7">
      <w:rPr>
        <w:sz w:val="18"/>
        <w:szCs w:val="14"/>
      </w:rPr>
      <w:t xml:space="preserve"> </w:t>
    </w:r>
    <w:r w:rsidR="00CE12E7">
      <w:rPr>
        <w:sz w:val="18"/>
        <w:szCs w:val="14"/>
      </w:rPr>
      <w:t>właściw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A9A63F" w14:textId="77777777" w:rsidR="004E555C" w:rsidRDefault="004E555C" w:rsidP="00842357">
      <w:r>
        <w:separator/>
      </w:r>
    </w:p>
  </w:footnote>
  <w:footnote w:type="continuationSeparator" w:id="0">
    <w:p w14:paraId="0CF84FF4" w14:textId="77777777" w:rsidR="004E555C" w:rsidRDefault="004E555C" w:rsidP="00842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zc2t7QwNDI0MTRX0lEKTi0uzszPAykwrAUAyU0ZUiwAAAA="/>
  </w:docVars>
  <w:rsids>
    <w:rsidRoot w:val="006F53C4"/>
    <w:rsid w:val="00073F17"/>
    <w:rsid w:val="00091B4A"/>
    <w:rsid w:val="0010483E"/>
    <w:rsid w:val="0014363A"/>
    <w:rsid w:val="001753C9"/>
    <w:rsid w:val="001A7A92"/>
    <w:rsid w:val="001B1BC5"/>
    <w:rsid w:val="001C773C"/>
    <w:rsid w:val="001D5F0E"/>
    <w:rsid w:val="00206BFD"/>
    <w:rsid w:val="00217B69"/>
    <w:rsid w:val="00236327"/>
    <w:rsid w:val="00282582"/>
    <w:rsid w:val="002D0AD7"/>
    <w:rsid w:val="002D6F39"/>
    <w:rsid w:val="002F6317"/>
    <w:rsid w:val="00303B9A"/>
    <w:rsid w:val="003854C7"/>
    <w:rsid w:val="004461FD"/>
    <w:rsid w:val="004466A2"/>
    <w:rsid w:val="004B6FFB"/>
    <w:rsid w:val="004E555C"/>
    <w:rsid w:val="00581ECB"/>
    <w:rsid w:val="0058445C"/>
    <w:rsid w:val="00584786"/>
    <w:rsid w:val="005E069C"/>
    <w:rsid w:val="005E0B84"/>
    <w:rsid w:val="005E707F"/>
    <w:rsid w:val="005F0598"/>
    <w:rsid w:val="006033A7"/>
    <w:rsid w:val="00627DA3"/>
    <w:rsid w:val="006918BB"/>
    <w:rsid w:val="00696708"/>
    <w:rsid w:val="006B791A"/>
    <w:rsid w:val="006D71C2"/>
    <w:rsid w:val="006E0598"/>
    <w:rsid w:val="006E7FCC"/>
    <w:rsid w:val="006F3C9F"/>
    <w:rsid w:val="006F53C4"/>
    <w:rsid w:val="00773468"/>
    <w:rsid w:val="00780802"/>
    <w:rsid w:val="00781622"/>
    <w:rsid w:val="007914D3"/>
    <w:rsid w:val="00842357"/>
    <w:rsid w:val="00846BDE"/>
    <w:rsid w:val="008500EE"/>
    <w:rsid w:val="0086508E"/>
    <w:rsid w:val="008A62FF"/>
    <w:rsid w:val="008B25C8"/>
    <w:rsid w:val="008F2343"/>
    <w:rsid w:val="008F4F4E"/>
    <w:rsid w:val="00921674"/>
    <w:rsid w:val="00926726"/>
    <w:rsid w:val="009777B5"/>
    <w:rsid w:val="00992F49"/>
    <w:rsid w:val="009A1A07"/>
    <w:rsid w:val="009D3380"/>
    <w:rsid w:val="009D65FE"/>
    <w:rsid w:val="00A85DCF"/>
    <w:rsid w:val="00A91B1E"/>
    <w:rsid w:val="00A95DAD"/>
    <w:rsid w:val="00A95EBE"/>
    <w:rsid w:val="00AB1B86"/>
    <w:rsid w:val="00AC2040"/>
    <w:rsid w:val="00AE6180"/>
    <w:rsid w:val="00B26C24"/>
    <w:rsid w:val="00B37680"/>
    <w:rsid w:val="00B475AE"/>
    <w:rsid w:val="00C05F1B"/>
    <w:rsid w:val="00C1387C"/>
    <w:rsid w:val="00C148FE"/>
    <w:rsid w:val="00C1684F"/>
    <w:rsid w:val="00C61A08"/>
    <w:rsid w:val="00C97DE9"/>
    <w:rsid w:val="00CD5EE9"/>
    <w:rsid w:val="00CE12E7"/>
    <w:rsid w:val="00CE155F"/>
    <w:rsid w:val="00CE28AF"/>
    <w:rsid w:val="00D041C6"/>
    <w:rsid w:val="00D43E7B"/>
    <w:rsid w:val="00D8116C"/>
    <w:rsid w:val="00E517E5"/>
    <w:rsid w:val="00E55C0C"/>
    <w:rsid w:val="00E56687"/>
    <w:rsid w:val="00E66661"/>
    <w:rsid w:val="00EA64C4"/>
    <w:rsid w:val="00F1311A"/>
    <w:rsid w:val="00F22787"/>
    <w:rsid w:val="00F53089"/>
    <w:rsid w:val="00F67672"/>
    <w:rsid w:val="00F713CD"/>
    <w:rsid w:val="00F754D3"/>
    <w:rsid w:val="00F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88659C"/>
  <w15:chartTrackingRefBased/>
  <w15:docId w15:val="{E26CB523-3CF4-49E7-8596-43D9596F6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53C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6F53C4"/>
    <w:pPr>
      <w:keepNext/>
      <w:jc w:val="center"/>
      <w:outlineLvl w:val="0"/>
    </w:pPr>
    <w:rPr>
      <w:sz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6F53C4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6F53C4"/>
    <w:rPr>
      <w:sz w:val="28"/>
    </w:rPr>
  </w:style>
  <w:style w:type="character" w:customStyle="1" w:styleId="TekstpodstawowyZnak">
    <w:name w:val="Tekst podstawowy Znak"/>
    <w:basedOn w:val="Domylnaczcionkaakapitu"/>
    <w:link w:val="Tekstpodstawowy"/>
    <w:rsid w:val="006F53C4"/>
    <w:rPr>
      <w:rFonts w:ascii="Times New Roman" w:eastAsia="Times New Roman" w:hAnsi="Times New Roman" w:cs="Times New Roman"/>
      <w:sz w:val="28"/>
      <w:szCs w:val="20"/>
      <w:lang w:eastAsia="pl-PL"/>
    </w:rPr>
  </w:style>
  <w:style w:type="table" w:styleId="Tabela-Siatka">
    <w:name w:val="Table Grid"/>
    <w:basedOn w:val="Standardowy"/>
    <w:uiPriority w:val="39"/>
    <w:rsid w:val="006F5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84235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42357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4235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42357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75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OMP9</cp:lastModifiedBy>
  <cp:revision>78</cp:revision>
  <cp:lastPrinted>2020-05-11T07:40:00Z</cp:lastPrinted>
  <dcterms:created xsi:type="dcterms:W3CDTF">2020-05-08T12:47:00Z</dcterms:created>
  <dcterms:modified xsi:type="dcterms:W3CDTF">2023-11-28T13:59:00Z</dcterms:modified>
</cp:coreProperties>
</file>